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xmlns:wp14="http://schemas.microsoft.com/office/word/2010/wordml" w:rsidRPr="000E05CD" w:rsidR="009E1E0A" w:rsidP="52FCEC7A" w:rsidRDefault="009E1E0A" w14:paraId="413F6C91" wp14:textId="77777777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eastAsia="Calibri" w:cs="Calibri"/>
          <w:b w:val="1"/>
          <w:bCs w:val="1"/>
          <w:kern w:val="2"/>
          <w:sz w:val="24"/>
          <w:szCs w:val="24"/>
        </w:rPr>
      </w:pPr>
      <w:r w:rsidRPr="52FCEC7A" w:rsidR="009E1E0A">
        <w:rPr>
          <w:rFonts w:ascii="Calibri" w:hAnsi="Calibri" w:eastAsia="Calibri" w:cs="Calibri"/>
          <w:b w:val="1"/>
          <w:bCs w:val="1"/>
          <w:sz w:val="24"/>
          <w:szCs w:val="24"/>
        </w:rPr>
        <w:t>PE0</w:t>
      </w:r>
      <w:r w:rsidRPr="52FCEC7A" w:rsidR="003E5B74">
        <w:rPr>
          <w:rFonts w:ascii="Calibri" w:hAnsi="Calibri" w:eastAsia="Calibri" w:cs="Calibri"/>
          <w:b w:val="1"/>
          <w:bCs w:val="1"/>
          <w:sz w:val="24"/>
          <w:szCs w:val="24"/>
        </w:rPr>
        <w:t>2</w:t>
      </w:r>
      <w:bookmarkStart w:name="_GoBack" w:id="0"/>
      <w:bookmarkEnd w:id="0"/>
      <w:r w:rsidRPr="52FCEC7A" w:rsidR="009E1E0A">
        <w:rPr>
          <w:rFonts w:ascii="Calibri" w:hAnsi="Calibri" w:eastAsia="Calibri" w:cs="Calibri"/>
          <w:b w:val="1"/>
          <w:bCs w:val="1"/>
          <w:kern w:val="2"/>
          <w:sz w:val="24"/>
          <w:szCs w:val="24"/>
        </w:rPr>
        <w:t>: Programming Exercise</w:t>
      </w:r>
    </w:p>
    <w:p xmlns:wp14="http://schemas.microsoft.com/office/word/2010/wordml" w:rsidRPr="000E05CD" w:rsidR="000E05CD" w:rsidP="52FCEC7A" w:rsidRDefault="000E05CD" w14:paraId="70B9F4B7" wp14:textId="77777777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eastAsia="Calibri" w:cs="Calibri"/>
          <w:b w:val="1"/>
          <w:bCs w:val="1"/>
          <w:kern w:val="2"/>
          <w:sz w:val="24"/>
          <w:szCs w:val="24"/>
        </w:rPr>
      </w:pPr>
      <w:r w:rsidRPr="52FCEC7A" w:rsidR="000E05CD">
        <w:rPr>
          <w:rFonts w:ascii="Calibri" w:hAnsi="Calibri" w:eastAsia="Calibri" w:cs="Calibri"/>
          <w:b w:val="1"/>
          <w:bCs w:val="1"/>
          <w:kern w:val="2"/>
          <w:sz w:val="24"/>
          <w:szCs w:val="24"/>
        </w:rPr>
        <w:t>Instruction</w:t>
      </w:r>
    </w:p>
    <w:p xmlns:wp14="http://schemas.microsoft.com/office/word/2010/wordml" w:rsidR="009E1E0A" w:rsidP="52FCEC7A" w:rsidRDefault="009E1E0A" w14:paraId="0A37501D" wp14:textId="07C65A16">
      <w:pPr>
        <w:pStyle w:val="a"/>
        <w:spacing w:after="0" w:line="240" w:lineRule="auto"/>
        <w:rPr>
          <w:rFonts w:ascii="Calibri" w:hAnsi="Calibri" w:eastAsia="Calibri" w:cs="Calibri"/>
          <w:sz w:val="22"/>
          <w:szCs w:val="22"/>
        </w:rPr>
      </w:pPr>
    </w:p>
    <w:p xmlns:wp14="http://schemas.microsoft.com/office/word/2010/wordml" w:rsidR="009E1E0A" w:rsidP="52FCEC7A" w:rsidRDefault="009E1E0A" w14:paraId="5DAB6C7B" wp14:textId="46BC6180">
      <w:pPr>
        <w:spacing w:after="0" w:line="240" w:lineRule="auto"/>
        <w:rPr>
          <w:rFonts w:ascii="Calibri" w:hAnsi="Calibri" w:eastAsia="Calibri" w:cs="Calibri"/>
          <w:b w:val="1"/>
          <w:bCs w:val="1"/>
          <w:sz w:val="30"/>
          <w:szCs w:val="30"/>
        </w:rPr>
      </w:pPr>
      <w:r w:rsidRPr="52FCEC7A" w:rsidR="51CDA2CC">
        <w:rPr>
          <w:rFonts w:ascii="Calibri" w:hAnsi="Calibri" w:eastAsia="Calibri" w:cs="Calibri"/>
          <w:b w:val="1"/>
          <w:bCs w:val="1"/>
          <w:sz w:val="30"/>
          <w:szCs w:val="30"/>
        </w:rPr>
        <w:t>Pictorial Translator Application</w:t>
      </w:r>
    </w:p>
    <w:p w:rsidR="2A8FC32A" w:rsidP="52FCEC7A" w:rsidRDefault="2A8FC32A" w14:paraId="4493757A" w14:textId="5A2CECC3">
      <w:pPr>
        <w:pStyle w:val="a"/>
        <w:spacing w:after="0" w:line="240" w:lineRule="auto"/>
        <w:rPr>
          <w:rFonts w:ascii="Calibri" w:hAnsi="Calibri" w:eastAsia="Calibri" w:cs="Calibri"/>
          <w:b w:val="1"/>
          <w:bCs w:val="1"/>
          <w:sz w:val="22"/>
          <w:szCs w:val="22"/>
        </w:rPr>
      </w:pPr>
    </w:p>
    <w:p w:rsidR="2CCCC6A7" w:rsidP="52FCEC7A" w:rsidRDefault="2CCCC6A7" w14:paraId="166E4C29" w14:textId="2DD1D864">
      <w:pPr>
        <w:pStyle w:val="a"/>
        <w:spacing w:after="0" w:line="240" w:lineRule="auto"/>
        <w:rPr>
          <w:rFonts w:ascii="Calibri" w:hAnsi="Calibri" w:eastAsia="Calibri" w:cs="Calibri"/>
          <w:b w:val="1"/>
          <w:bCs w:val="1"/>
          <w:sz w:val="22"/>
          <w:szCs w:val="22"/>
        </w:rPr>
      </w:pPr>
      <w:r w:rsidRPr="52FCEC7A" w:rsidR="2CCCC6A7">
        <w:rPr>
          <w:rFonts w:ascii="Calibri" w:hAnsi="Calibri" w:eastAsia="Calibri" w:cs="Calibri"/>
          <w:b w:val="0"/>
          <w:bCs w:val="0"/>
          <w:sz w:val="24"/>
          <w:szCs w:val="24"/>
        </w:rPr>
        <w:t xml:space="preserve">Closely follow the textbook chapter 3 and Lecture 02.pptx to implement </w:t>
      </w:r>
      <w:r w:rsidRPr="52FCEC7A" w:rsidR="6EFC0DB0">
        <w:rPr>
          <w:rFonts w:ascii="Calibri" w:hAnsi="Calibri" w:eastAsia="Calibri" w:cs="Calibri"/>
          <w:b w:val="0"/>
          <w:bCs w:val="0"/>
          <w:sz w:val="24"/>
          <w:szCs w:val="24"/>
        </w:rPr>
        <w:t>P</w:t>
      </w:r>
      <w:r w:rsidRPr="52FCEC7A" w:rsidR="2CCCC6A7">
        <w:rPr>
          <w:rFonts w:ascii="Calibri" w:hAnsi="Calibri" w:eastAsia="Calibri" w:cs="Calibri"/>
          <w:b w:val="0"/>
          <w:bCs w:val="0"/>
          <w:sz w:val="24"/>
          <w:szCs w:val="24"/>
        </w:rPr>
        <w:t xml:space="preserve">ictorial </w:t>
      </w:r>
      <w:r w:rsidRPr="52FCEC7A" w:rsidR="4E7F079E">
        <w:rPr>
          <w:rFonts w:ascii="Calibri" w:hAnsi="Calibri" w:eastAsia="Calibri" w:cs="Calibri"/>
          <w:b w:val="0"/>
          <w:bCs w:val="0"/>
          <w:sz w:val="24"/>
          <w:szCs w:val="24"/>
        </w:rPr>
        <w:t>T</w:t>
      </w:r>
      <w:r w:rsidRPr="52FCEC7A" w:rsidR="2CCCC6A7">
        <w:rPr>
          <w:rFonts w:ascii="Calibri" w:hAnsi="Calibri" w:eastAsia="Calibri" w:cs="Calibri"/>
          <w:b w:val="0"/>
          <w:bCs w:val="0"/>
          <w:sz w:val="24"/>
          <w:szCs w:val="24"/>
        </w:rPr>
        <w:t>ranslator</w:t>
      </w:r>
      <w:r w:rsidRPr="52FCEC7A" w:rsidR="2CCCC6A7">
        <w:rPr>
          <w:rFonts w:ascii="Calibri" w:hAnsi="Calibri" w:eastAsia="Calibri" w:cs="Calibri"/>
          <w:b w:val="0"/>
          <w:bCs w:val="0"/>
          <w:sz w:val="24"/>
          <w:szCs w:val="24"/>
        </w:rPr>
        <w:t xml:space="preserve"> </w:t>
      </w:r>
      <w:r w:rsidRPr="52FCEC7A" w:rsidR="102DCD3A">
        <w:rPr>
          <w:rFonts w:ascii="Calibri" w:hAnsi="Calibri" w:eastAsia="Calibri" w:cs="Calibri"/>
          <w:b w:val="0"/>
          <w:bCs w:val="0"/>
          <w:sz w:val="24"/>
          <w:szCs w:val="24"/>
        </w:rPr>
        <w:t>a</w:t>
      </w:r>
      <w:r w:rsidRPr="52FCEC7A" w:rsidR="2CCCC6A7">
        <w:rPr>
          <w:rFonts w:ascii="Calibri" w:hAnsi="Calibri" w:eastAsia="Calibri" w:cs="Calibri"/>
          <w:b w:val="0"/>
          <w:bCs w:val="0"/>
          <w:sz w:val="24"/>
          <w:szCs w:val="24"/>
        </w:rPr>
        <w:t>pplication:</w:t>
      </w:r>
    </w:p>
    <w:p w:rsidR="2CCCC6A7" w:rsidP="52FCEC7A" w:rsidRDefault="2CCCC6A7" w14:paraId="46074EDE" w14:textId="4D70DFEC">
      <w:pPr>
        <w:pStyle w:val="a3"/>
        <w:numPr>
          <w:ilvl w:val="0"/>
          <w:numId w:val="6"/>
        </w:numPr>
        <w:spacing w:line="240" w:lineRule="exact"/>
        <w:ind w:left="360" w:firstLine="1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PE</w:t>
      </w:r>
      <w:r w:rsidRPr="52FCEC7A" w:rsidR="6A02128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02-</w:t>
      </w: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1</w:t>
      </w:r>
    </w:p>
    <w:p w:rsidR="2CCCC6A7" w:rsidP="52FCEC7A" w:rsidRDefault="2CCCC6A7" w14:paraId="7067776C" w14:textId="64B18D76">
      <w:pPr>
        <w:pStyle w:val="a3"/>
        <w:numPr>
          <w:ilvl w:val="1"/>
          <w:numId w:val="6"/>
        </w:numPr>
        <w:spacing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Setting up the project structure</w:t>
      </w:r>
    </w:p>
    <w:p w:rsidR="2CCCC6A7" w:rsidP="52FCEC7A" w:rsidRDefault="2CCCC6A7" w14:paraId="472DD958" w14:textId="7D04192A">
      <w:pPr>
        <w:pStyle w:val="a3"/>
        <w:numPr>
          <w:ilvl w:val="2"/>
          <w:numId w:val="6"/>
        </w:numPr>
        <w:spacing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Follow textbook page96 step 1 to 6</w:t>
      </w:r>
    </w:p>
    <w:p w:rsidR="2CCCC6A7" w:rsidP="52FCEC7A" w:rsidRDefault="2CCCC6A7" w14:paraId="5FC37445" w14:textId="5B2112D9">
      <w:pPr>
        <w:pStyle w:val="a3"/>
        <w:numPr>
          <w:ilvl w:val="0"/>
          <w:numId w:val="6"/>
        </w:numPr>
        <w:spacing w:line="240" w:lineRule="exact"/>
        <w:ind w:left="360" w:firstLine="1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u w:val="none"/>
          <w:vertAlign w:val="baseline"/>
          <w:lang w:val="en-US"/>
        </w:rPr>
      </w:pP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PE</w:t>
      </w:r>
      <w:r w:rsidRPr="52FCEC7A" w:rsidR="7AB00D4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02-</w:t>
      </w: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2 Implement services</w:t>
      </w:r>
    </w:p>
    <w:p w:rsidR="2CCCC6A7" w:rsidP="52FCEC7A" w:rsidRDefault="2CCCC6A7" w14:paraId="16587FCC" w14:textId="636B3835">
      <w:pPr>
        <w:pStyle w:val="a3"/>
        <w:numPr>
          <w:ilvl w:val="1"/>
          <w:numId w:val="6"/>
        </w:numPr>
        <w:spacing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2.1 Recognition service – text detection</w:t>
      </w:r>
    </w:p>
    <w:p w:rsidR="2CCCC6A7" w:rsidP="52FCEC7A" w:rsidRDefault="2CCCC6A7" w14:paraId="7518145C" w14:textId="05621264">
      <w:pPr>
        <w:pStyle w:val="a3"/>
        <w:numPr>
          <w:ilvl w:val="1"/>
          <w:numId w:val="6"/>
        </w:numPr>
        <w:spacing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2.2 Translation service – translating text</w:t>
      </w:r>
    </w:p>
    <w:p w:rsidR="2CCCC6A7" w:rsidP="52FCEC7A" w:rsidRDefault="2CCCC6A7" w14:paraId="7C8D5CBD" w14:textId="0996EEA9">
      <w:pPr>
        <w:pStyle w:val="a3"/>
        <w:numPr>
          <w:ilvl w:val="1"/>
          <w:numId w:val="6"/>
        </w:numPr>
        <w:spacing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</w:pP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2.3 Storage service – uploading files</w:t>
      </w:r>
    </w:p>
    <w:p w:rsidR="2CCCC6A7" w:rsidP="52FCEC7A" w:rsidRDefault="2CCCC6A7" w14:paraId="7DEA3D03" w14:textId="28A0063C">
      <w:pPr>
        <w:pStyle w:val="a3"/>
        <w:numPr>
          <w:ilvl w:val="0"/>
          <w:numId w:val="6"/>
        </w:numPr>
        <w:spacing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vertAlign w:val="baseline"/>
          <w:lang w:val="en-US"/>
        </w:rPr>
      </w:pP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PE</w:t>
      </w:r>
      <w:r w:rsidRPr="52FCEC7A" w:rsidR="511D351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02-</w:t>
      </w: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3 Implement RESTful endpoints</w:t>
      </w:r>
    </w:p>
    <w:p w:rsidR="2CCCC6A7" w:rsidP="52FCEC7A" w:rsidRDefault="2CCCC6A7" w14:paraId="2ACC3CA9" w14:textId="2B85517D">
      <w:pPr>
        <w:pStyle w:val="a3"/>
        <w:numPr>
          <w:ilvl w:val="1"/>
          <w:numId w:val="6"/>
        </w:numPr>
        <w:spacing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3.1 Translate the image text endpoint</w:t>
      </w:r>
    </w:p>
    <w:p w:rsidR="2CCCC6A7" w:rsidP="52FCEC7A" w:rsidRDefault="2CCCC6A7" w14:paraId="25CFB01D" w14:textId="32074619">
      <w:pPr>
        <w:pStyle w:val="a3"/>
        <w:numPr>
          <w:ilvl w:val="1"/>
          <w:numId w:val="6"/>
        </w:numPr>
        <w:spacing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3.2 Upload the image endpoint</w:t>
      </w:r>
    </w:p>
    <w:p w:rsidR="2CCCC6A7" w:rsidP="52FCEC7A" w:rsidRDefault="2CCCC6A7" w14:paraId="4859EC90" w14:textId="5860D44C">
      <w:pPr>
        <w:pStyle w:val="a3"/>
        <w:numPr>
          <w:ilvl w:val="0"/>
          <w:numId w:val="6"/>
        </w:numPr>
        <w:spacing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u w:val="none"/>
          <w:vertAlign w:val="baseline"/>
          <w:lang w:val="en-US"/>
        </w:rPr>
      </w:pP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PE</w:t>
      </w:r>
      <w:r w:rsidRPr="52FCEC7A" w:rsidR="337B8F7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02-</w:t>
      </w: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4 Implement the web user interface</w:t>
      </w:r>
    </w:p>
    <w:p w:rsidR="2CCCC6A7" w:rsidP="52FCEC7A" w:rsidRDefault="2CCCC6A7" w14:paraId="1B795189" w14:textId="0770180C">
      <w:pPr>
        <w:pStyle w:val="a3"/>
        <w:numPr>
          <w:ilvl w:val="1"/>
          <w:numId w:val="6"/>
        </w:numPr>
        <w:spacing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u w:val="none"/>
          <w:vertAlign w:val="baseline"/>
          <w:lang w:val="en-US"/>
        </w:rPr>
      </w:pP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Index.html + scripts.js</w:t>
      </w:r>
    </w:p>
    <w:p w:rsidR="2CCCC6A7" w:rsidP="52FCEC7A" w:rsidRDefault="2CCCC6A7" w14:paraId="004CF500" w14:textId="5C3BDF83">
      <w:pPr>
        <w:pStyle w:val="a3"/>
        <w:numPr>
          <w:ilvl w:val="0"/>
          <w:numId w:val="6"/>
        </w:numPr>
        <w:spacing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u w:val="none"/>
          <w:vertAlign w:val="baseline"/>
          <w:lang w:val="en-US"/>
        </w:rPr>
      </w:pP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PE</w:t>
      </w:r>
      <w:r w:rsidRPr="52FCEC7A" w:rsidR="021FBC7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02-</w:t>
      </w: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5 Deploy Pictorial Translator to AWS</w:t>
      </w:r>
    </w:p>
    <w:p w:rsidR="2A8FC32A" w:rsidP="52FCEC7A" w:rsidRDefault="2A8FC32A" w14:paraId="36395D63" w14:textId="65FCD81A">
      <w:pPr>
        <w:pStyle w:val="a"/>
        <w:spacing w:after="0" w:line="240" w:lineRule="auto"/>
        <w:ind w:firstLine="0"/>
        <w:rPr>
          <w:rFonts w:ascii="Calibri" w:hAnsi="Calibri" w:eastAsia="Calibri" w:cs="Calibri"/>
          <w:b w:val="0"/>
          <w:bCs w:val="0"/>
          <w:sz w:val="22"/>
          <w:szCs w:val="22"/>
        </w:rPr>
      </w:pPr>
    </w:p>
    <w:p xmlns:wp14="http://schemas.microsoft.com/office/word/2010/wordml" w:rsidR="009E1E0A" w:rsidP="52FCEC7A" w:rsidRDefault="009E1E0A" w14:paraId="02EB378F" wp14:textId="77777777">
      <w:pPr>
        <w:spacing w:after="0" w:line="240" w:lineRule="auto"/>
        <w:rPr>
          <w:rFonts w:ascii="Calibri" w:hAnsi="Calibri" w:eastAsia="Calibri" w:cs="Calibri"/>
          <w:sz w:val="24"/>
          <w:szCs w:val="24"/>
        </w:rPr>
      </w:pPr>
    </w:p>
    <w:p w:rsidR="2CCCC6A7" w:rsidP="52FCEC7A" w:rsidRDefault="2CCCC6A7" w14:paraId="6C3836BD" w14:textId="7E41129E">
      <w:p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2FCEC7A" w:rsidR="2CCCC6A7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Your task for PE0</w:t>
      </w:r>
      <w:r w:rsidRPr="52FCEC7A" w:rsidR="40A9839C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2</w:t>
      </w:r>
      <w:r w:rsidRPr="52FCEC7A" w:rsidR="2CCCC6A7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s to:</w:t>
      </w:r>
    </w:p>
    <w:p w:rsidR="2CCCC6A7" w:rsidP="52FCEC7A" w:rsidRDefault="2CCCC6A7" w14:paraId="42211A10" w14:textId="2C316596">
      <w:pPr>
        <w:pStyle w:val="a3"/>
        <w:numPr>
          <w:ilvl w:val="0"/>
          <w:numId w:val="4"/>
        </w:num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omplete above task</w:t>
      </w:r>
    </w:p>
    <w:p w:rsidR="2CCCC6A7" w:rsidP="52FCEC7A" w:rsidRDefault="2CCCC6A7" w14:paraId="1384A723" w14:textId="191C2539">
      <w:pPr>
        <w:pStyle w:val="a3"/>
        <w:numPr>
          <w:ilvl w:val="0"/>
          <w:numId w:val="4"/>
        </w:num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lease randomly try a couple of pictures in your computer to see</w:t>
      </w:r>
      <w:r w:rsidRPr="52FCEC7A" w:rsidR="391CF1A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how it works</w:t>
      </w:r>
    </w:p>
    <w:p w:rsidR="2A8FC32A" w:rsidP="52FCEC7A" w:rsidRDefault="2A8FC32A" w14:paraId="6661CB0E" w14:textId="30707906">
      <w:p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="2CCCC6A7" w:rsidP="52FCEC7A" w:rsidRDefault="2CCCC6A7" w14:paraId="6433052F" w14:textId="4C16E05B">
      <w:pPr>
        <w:spacing w:after="0" w:line="240" w:lineRule="auto"/>
        <w:jc w:val="left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</w:pPr>
      <w:r w:rsidRPr="52FCEC7A" w:rsidR="2CCCC6A7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  <w:t xml:space="preserve">Please make sure you </w:t>
      </w:r>
      <w:r w:rsidRPr="52FCEC7A" w:rsidR="236C82A5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  <w:t xml:space="preserve">remove all the running resources </w:t>
      </w:r>
      <w:r w:rsidRPr="52FCEC7A" w:rsidR="2CCCC6A7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  <w:t>after finishing the task.</w:t>
      </w:r>
    </w:p>
    <w:p w:rsidR="2A8FC32A" w:rsidP="52FCEC7A" w:rsidRDefault="2A8FC32A" w14:paraId="2A44B5CA" w14:textId="5A507796">
      <w:pPr>
        <w:pStyle w:val="a"/>
        <w:spacing w:after="0" w:line="240" w:lineRule="auto"/>
        <w:jc w:val="left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2"/>
          <w:szCs w:val="22"/>
          <w:lang w:val="en-US"/>
        </w:rPr>
      </w:pPr>
    </w:p>
    <w:p w:rsidR="0C26699E" w:rsidP="52FCEC7A" w:rsidRDefault="0C26699E" w14:paraId="0CAA589C" w14:textId="378D7A11">
      <w:pPr>
        <w:pStyle w:val="a"/>
        <w:spacing w:after="160" w:line="259" w:lineRule="auto"/>
        <w:ind w:lef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52FCEC7A" w:rsidR="0C26699E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HINT</w:t>
      </w:r>
      <w:r w:rsidRPr="52FCEC7A" w:rsidR="0C26699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:</w:t>
      </w:r>
    </w:p>
    <w:p w:rsidR="0C26699E" w:rsidP="52FCEC7A" w:rsidRDefault="0C26699E" w14:paraId="098B8EB3" w14:textId="6C8E5AAD">
      <w:pPr>
        <w:pStyle w:val="a3"/>
        <w:numPr>
          <w:ilvl w:val="0"/>
          <w:numId w:val="7"/>
        </w:num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2FCEC7A" w:rsidR="0C26699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ry to complete this PE as much as you can as this is the fundamental for the following course PEs</w:t>
      </w:r>
    </w:p>
    <w:p w:rsidR="0C26699E" w:rsidP="52FCEC7A" w:rsidRDefault="0C26699E" w14:paraId="130D7DD5" w14:textId="326946A3">
      <w:pPr>
        <w:pStyle w:val="a3"/>
        <w:numPr>
          <w:ilvl w:val="0"/>
          <w:numId w:val="7"/>
        </w:num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52FCEC7A" w:rsidR="0C26699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eel free to follow</w:t>
      </w:r>
      <w:r w:rsidRPr="52FCEC7A" w:rsidR="5BCF50E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he textbook’s</w:t>
      </w:r>
      <w:r w:rsidRPr="52FCEC7A" w:rsidR="0C26699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GitHub codes if needed:</w:t>
      </w:r>
      <w:r w:rsidRPr="52FCEC7A" w:rsidR="0C26699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  <w:hyperlink r:id="R20e9bdfbe3284787">
        <w:r w:rsidRPr="52FCEC7A" w:rsidR="0C26699E">
          <w:rPr>
            <w:rStyle w:val="a4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noProof w:val="0"/>
            <w:sz w:val="22"/>
            <w:szCs w:val="22"/>
            <w:lang w:val="en-US"/>
          </w:rPr>
          <w:t>https://github.com/PacktPublishing/Hands-On-Artificial-Intelligence-on-Amazon-Web-Services/tree/master/Chapter0</w:t>
        </w:r>
        <w:r w:rsidRPr="52FCEC7A" w:rsidR="07D65E79">
          <w:rPr>
            <w:rStyle w:val="a4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noProof w:val="0"/>
            <w:sz w:val="22"/>
            <w:szCs w:val="22"/>
            <w:lang w:val="en-US"/>
          </w:rPr>
          <w:t>3</w:t>
        </w:r>
      </w:hyperlink>
    </w:p>
    <w:p w:rsidR="14FD9EC4" w:rsidP="52FCEC7A" w:rsidRDefault="14FD9EC4" w14:paraId="10C57640" w14:textId="22ACF4BD">
      <w:pPr>
        <w:pStyle w:val="a3"/>
        <w:numPr>
          <w:ilvl w:val="0"/>
          <w:numId w:val="7"/>
        </w:num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2FCEC7A" w:rsidR="14FD9EC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Make </w:t>
      </w:r>
      <w:r w:rsidRPr="52FCEC7A" w:rsidR="14FD9EC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ure completing</w:t>
      </w:r>
      <w:r w:rsidRPr="52FCEC7A" w:rsidR="14FD9EC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ask 2 to receive full credits</w:t>
      </w:r>
      <w:r>
        <w:br/>
      </w:r>
      <w:r>
        <w:br/>
      </w:r>
    </w:p>
    <w:p w:rsidR="2CCCC6A7" w:rsidP="52FCEC7A" w:rsidRDefault="2CCCC6A7" w14:paraId="50FFF5D9" w14:textId="1DF2C66B">
      <w:pPr>
        <w:spacing w:beforeAutospacing="on" w:after="160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2FCEC7A" w:rsidR="2CCCC6A7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ubmit the items below to the PE submission page:</w:t>
      </w:r>
    </w:p>
    <w:p w:rsidR="2CCCC6A7" w:rsidP="52FCEC7A" w:rsidRDefault="2CCCC6A7" w14:paraId="559D3CD4" w14:textId="27E40AC0">
      <w:pPr>
        <w:pStyle w:val="a3"/>
        <w:numPr>
          <w:ilvl w:val="0"/>
          <w:numId w:val="5"/>
        </w:numPr>
        <w:spacing w:beforeAutospacing="on" w:after="160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lease provide screenshots after completing task1</w:t>
      </w:r>
      <w:r w:rsidRPr="52FCEC7A" w:rsidR="6FE476C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PE</w:t>
      </w:r>
      <w:r w:rsidRPr="52FCEC7A" w:rsidR="2E901FF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02-</w:t>
      </w:r>
      <w:r w:rsidRPr="52FCEC7A" w:rsidR="6FE476C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1, PE</w:t>
      </w:r>
      <w:r w:rsidRPr="52FCEC7A" w:rsidR="2877BF1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02-</w:t>
      </w:r>
      <w:r w:rsidRPr="52FCEC7A" w:rsidR="6FE476C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2, PE</w:t>
      </w:r>
      <w:r w:rsidRPr="52FCEC7A" w:rsidR="753A259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02-</w:t>
      </w:r>
      <w:r w:rsidRPr="52FCEC7A" w:rsidR="6FE476C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3, PE</w:t>
      </w:r>
      <w:r w:rsidRPr="52FCEC7A" w:rsidR="19F56B6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02-</w:t>
      </w:r>
      <w:r w:rsidRPr="52FCEC7A" w:rsidR="6FE476C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4, and PE</w:t>
      </w:r>
      <w:r w:rsidRPr="52FCEC7A" w:rsidR="2676539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02-</w:t>
      </w:r>
      <w:r w:rsidRPr="52FCEC7A" w:rsidR="6FE476C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5.</w:t>
      </w:r>
    </w:p>
    <w:p w:rsidR="2CCCC6A7" w:rsidP="52FCEC7A" w:rsidRDefault="2CCCC6A7" w14:paraId="50ED9402" w14:textId="7FE73919">
      <w:pPr>
        <w:pStyle w:val="a3"/>
        <w:numPr>
          <w:ilvl w:val="0"/>
          <w:numId w:val="5"/>
        </w:numPr>
        <w:spacing w:beforeAutospacing="on" w:after="160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lease complete task2</w:t>
      </w:r>
      <w:r w:rsidRPr="52FCEC7A" w:rsidR="37A627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, and screenshots of the results, </w:t>
      </w: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nd </w:t>
      </w:r>
      <w:r w:rsidRPr="52FCEC7A" w:rsidR="4B3FE31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round 100</w:t>
      </w: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words of overall feelings </w:t>
      </w:r>
      <w:r w:rsidRPr="52FCEC7A" w:rsidR="49F62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ompleting this</w:t>
      </w:r>
      <w:r w:rsidRPr="52FCEC7A" w:rsidR="658C37C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whole</w:t>
      </w:r>
      <w:r w:rsidRPr="52FCEC7A" w:rsidR="49F628E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52FCEC7A" w:rsidR="342192C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E.</w:t>
      </w:r>
    </w:p>
    <w:p w:rsidR="2CCCC6A7" w:rsidP="52FCEC7A" w:rsidRDefault="2CCCC6A7" w14:paraId="47B84469" w14:textId="2A32BAF1">
      <w:pPr>
        <w:pStyle w:val="a3"/>
        <w:numPr>
          <w:ilvl w:val="1"/>
          <w:numId w:val="5"/>
        </w:numPr>
        <w:spacing w:beforeAutospacing="on" w:after="160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52FCEC7A" w:rsidR="2CCCC6A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ake sure the PE module number and your name are written on the file name, e.g., "</w:t>
      </w:r>
      <w:r w:rsidRPr="52FCEC7A" w:rsidR="2CCCC6A7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E0</w:t>
      </w:r>
      <w:r w:rsidRPr="52FCEC7A" w:rsidR="771164C3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2</w:t>
      </w:r>
      <w:r w:rsidRPr="52FCEC7A" w:rsidR="2CCCC6A7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_Name.docx").</w:t>
      </w:r>
    </w:p>
    <w:p w:rsidR="2A8FC32A" w:rsidP="52FCEC7A" w:rsidRDefault="2A8FC32A" w14:paraId="558BBEFA" w14:textId="11DD3C10">
      <w:pPr>
        <w:pStyle w:val="a"/>
        <w:spacing w:after="0" w:line="240" w:lineRule="auto"/>
        <w:rPr>
          <w:rFonts w:ascii="Calibri" w:hAnsi="Calibri" w:eastAsia="Calibri" w:cs="Calibri"/>
          <w:sz w:val="22"/>
          <w:szCs w:val="22"/>
        </w:rPr>
      </w:pPr>
    </w:p>
    <w:sectPr w:rsidRPr="005E1061" w:rsidR="001D6456">
      <w:pgSz w:w="11906" w:h="16838" w:orient="portrait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xmlns:wp14="http://schemas.microsoft.com/office/word/2010/wordml" w:rsidR="00E83BA4" w:rsidP="000E05CD" w:rsidRDefault="00E83BA4" w14:paraId="45FB0818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E83BA4" w:rsidP="000E05CD" w:rsidRDefault="00E83BA4" w14:paraId="049F31CB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xmlns:wp14="http://schemas.microsoft.com/office/word/2010/wordml" w:rsidR="00E83BA4" w:rsidP="000E05CD" w:rsidRDefault="00E83BA4" w14:paraId="53128261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E83BA4" w:rsidP="000E05CD" w:rsidRDefault="00E83BA4" w14:paraId="62486C05" wp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xmlns:w="http://schemas.openxmlformats.org/wordprocessingml/2006/main" w:abstractNumId="6">
    <w:nsid w:val="6a3d599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nsid w:val="27ca69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3aa20a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226" w:hanging="400"/>
      </w:pPr>
    </w:lvl>
    <w:lvl xmlns:w="http://schemas.openxmlformats.org/wordprocessingml/2006/main" w:ilvl="1">
      <w:start w:val="1"/>
      <w:numFmt w:val="bullet"/>
      <w:lvlText w:val="-"/>
      <w:lvlJc w:val="left"/>
      <w:pPr>
        <w:ind w:left="1626" w:hanging="400"/>
      </w:pPr>
      <w:rPr>
        <w:rFonts w:hint="default" w:ascii="Garamond" w:hAnsi="Garamond"/>
      </w:r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">
    <w:nsid w:val="76c320f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hint="default" w:ascii="Garamond" w:hAnsi="Garamond" w:eastAsia="맑은 고딕" w:cs="Times New Roman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hint="default" w:ascii="Wingdings" w:hAnsi="Wingdings"/>
      </w:rPr>
    </w:lvl>
  </w:abstractNum>
  <w:abstractNum w:abstractNumId="2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hint="default" w:ascii="Garamond" w:hAnsi="Garamond" w:eastAsia="맑은 고딕" w:cs="Times New Roman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hint="default" w:ascii="Wingdings" w:hAnsi="Wingdings"/>
      </w:rPr>
    </w:lvl>
  </w:abstractNum>
  <w:num w:numId="7">
    <w:abstractNumId w:val="6"/>
  </w:num>
  <w:num w:numId="6">
    <w:abstractNumId w:val="5"/>
  </w:num>
  <w:num w:numId="5">
    <w:abstractNumId w:val="4"/>
  </w:num>
  <w:num w:numId="4">
    <w:abstractNumId w:val="3"/>
  </w: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10"/>
  <w:bordersDoNotSurroundHeader/>
  <w:bordersDoNotSurroundFooter/>
  <w:trackRevisions w:val="false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gUARjn8MywAAAA="/>
  </w:docVars>
  <w:rsids>
    <w:rsidRoot w:val="009E1E0A"/>
    <w:rsid w:val="000E05CD"/>
    <w:rsid w:val="001D6456"/>
    <w:rsid w:val="003E5B74"/>
    <w:rsid w:val="005E1061"/>
    <w:rsid w:val="009E1E0A"/>
    <w:rsid w:val="00E83BA4"/>
    <w:rsid w:val="00FD5709"/>
    <w:rsid w:val="021FBC71"/>
    <w:rsid w:val="052F1F03"/>
    <w:rsid w:val="07D65E79"/>
    <w:rsid w:val="0809CF69"/>
    <w:rsid w:val="0B234FA0"/>
    <w:rsid w:val="0C26699E"/>
    <w:rsid w:val="1014E14E"/>
    <w:rsid w:val="102DCD3A"/>
    <w:rsid w:val="14FD9EC4"/>
    <w:rsid w:val="15B92EA7"/>
    <w:rsid w:val="188AC467"/>
    <w:rsid w:val="19F56B66"/>
    <w:rsid w:val="1A54B70F"/>
    <w:rsid w:val="22BA986C"/>
    <w:rsid w:val="236C82A5"/>
    <w:rsid w:val="26765394"/>
    <w:rsid w:val="2877BF11"/>
    <w:rsid w:val="2A8FC32A"/>
    <w:rsid w:val="2AAC81F4"/>
    <w:rsid w:val="2CCCC6A7"/>
    <w:rsid w:val="2E901FF7"/>
    <w:rsid w:val="32A113CC"/>
    <w:rsid w:val="337B8F75"/>
    <w:rsid w:val="342192CA"/>
    <w:rsid w:val="37A627FC"/>
    <w:rsid w:val="391CF1AB"/>
    <w:rsid w:val="3A1A9850"/>
    <w:rsid w:val="3D523912"/>
    <w:rsid w:val="3ED4E116"/>
    <w:rsid w:val="404D0241"/>
    <w:rsid w:val="4070B177"/>
    <w:rsid w:val="40A9839C"/>
    <w:rsid w:val="4225AA35"/>
    <w:rsid w:val="456C9EA3"/>
    <w:rsid w:val="463791CF"/>
    <w:rsid w:val="46BA5E78"/>
    <w:rsid w:val="49631861"/>
    <w:rsid w:val="49F628EC"/>
    <w:rsid w:val="4A936DF2"/>
    <w:rsid w:val="4B3FE318"/>
    <w:rsid w:val="4E5C1FCF"/>
    <w:rsid w:val="4E64D6A3"/>
    <w:rsid w:val="4E7F079E"/>
    <w:rsid w:val="511D3511"/>
    <w:rsid w:val="51CDA2CC"/>
    <w:rsid w:val="52FCEC7A"/>
    <w:rsid w:val="533D71CA"/>
    <w:rsid w:val="5BCF50E2"/>
    <w:rsid w:val="5D541D72"/>
    <w:rsid w:val="63407368"/>
    <w:rsid w:val="64B6CE2B"/>
    <w:rsid w:val="658C37CF"/>
    <w:rsid w:val="6901A14D"/>
    <w:rsid w:val="6A021287"/>
    <w:rsid w:val="6EFC0DB0"/>
    <w:rsid w:val="6FE476C9"/>
    <w:rsid w:val="72AE89C4"/>
    <w:rsid w:val="753A2597"/>
    <w:rsid w:val="771164C3"/>
    <w:rsid w:val="7804E675"/>
    <w:rsid w:val="781DE5C8"/>
    <w:rsid w:val="79AB4C4C"/>
    <w:rsid w:val="7AB00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B5A9BC"/>
  <w15:chartTrackingRefBased/>
  <w15:docId w15:val="{9821A0ED-4105-456E-9DC4-AA5FBFCB18F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EastAsia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a" w:default="1">
    <w:name w:val="Normal"/>
    <w:qFormat/>
    <w:rsid w:val="009E1E0A"/>
    <w:pPr>
      <w:jc w:val="left"/>
    </w:pPr>
    <w:rPr>
      <w:kern w:val="0"/>
      <w:sz w:val="22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E1E0A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9E1E0A"/>
    <w:rPr>
      <w:color w:val="0563C1" w:themeColor="hyperlink"/>
      <w:u w:val="single"/>
    </w:rPr>
  </w:style>
  <w:style w:type="paragraph" w:styleId="a5">
    <w:name w:val="header"/>
    <w:basedOn w:val="a"/>
    <w:link w:val="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styleId="Char" w:customStyle="1">
    <w:name w:val="머리글 Char"/>
    <w:basedOn w:val="a0"/>
    <w:link w:val="a5"/>
    <w:uiPriority w:val="99"/>
    <w:rsid w:val="000E05CD"/>
    <w:rPr>
      <w:kern w:val="0"/>
      <w:sz w:val="22"/>
    </w:rPr>
  </w:style>
  <w:style w:type="paragraph" w:styleId="a6">
    <w:name w:val="footer"/>
    <w:basedOn w:val="a"/>
    <w:link w:val="Char0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styleId="Char0" w:customStyle="1">
    <w:name w:val="바닥글 Char"/>
    <w:basedOn w:val="a0"/>
    <w:link w:val="a6"/>
    <w:uiPriority w:val="99"/>
    <w:rsid w:val="000E05CD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openxmlformats.org/officeDocument/2006/relationships/hyperlink" Target="https://github.com/PacktPublishing/Hands-On-Artificial-Intelligence-on-Amazon-Web-Services/tree/master/Chapter03" TargetMode="External" Id="R20e9bdfbe3284787" 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계정</dc:creator>
  <keywords/>
  <dc:description/>
  <lastModifiedBy>Garrin Ross</lastModifiedBy>
  <revision>8</revision>
  <dcterms:created xsi:type="dcterms:W3CDTF">2022-06-21T13:21:00.0000000Z</dcterms:created>
  <dcterms:modified xsi:type="dcterms:W3CDTF">2023-03-07T14:53:14.0642318Z</dcterms:modified>
</coreProperties>
</file>